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5EDF" w:rsidRPr="00804C74" w:rsidRDefault="004B5EDF" w:rsidP="004B5ED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</w:pPr>
    </w:p>
    <w:p w:rsidR="00D2183A" w:rsidRDefault="00D2183A" w:rsidP="00D2183A">
      <w:pPr>
        <w:spacing w:after="0" w:line="240" w:lineRule="auto"/>
        <w:jc w:val="right"/>
        <w:rPr>
          <w:b/>
          <w:color w:val="C00000"/>
          <w:sz w:val="28"/>
          <w:szCs w:val="24"/>
        </w:rPr>
      </w:pPr>
      <w:r w:rsidRPr="00D2183A">
        <w:rPr>
          <w:b/>
          <w:noProof/>
          <w:color w:val="C00000"/>
          <w:sz w:val="28"/>
          <w:szCs w:val="24"/>
          <w:lang w:eastAsia="en-IN"/>
        </w:rPr>
        <w:drawing>
          <wp:inline distT="0" distB="0" distL="0" distR="0">
            <wp:extent cx="5943600" cy="808042"/>
            <wp:effectExtent l="19050" t="0" r="0" b="0"/>
            <wp:docPr id="7" name="Picture 1" descr="WhatsApp Image 2021-07-12 a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Image 2021-07-12 at 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14583" t="20679" r="15492" b="2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80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83A" w:rsidRDefault="00D2183A" w:rsidP="00EA30FF">
      <w:pPr>
        <w:spacing w:after="0" w:line="240" w:lineRule="auto"/>
        <w:jc w:val="center"/>
        <w:rPr>
          <w:b/>
          <w:color w:val="C00000"/>
          <w:sz w:val="28"/>
          <w:szCs w:val="24"/>
        </w:rPr>
      </w:pPr>
    </w:p>
    <w:p w:rsidR="00EA30FF" w:rsidRPr="001C295D" w:rsidRDefault="00B1447C" w:rsidP="00EA30FF">
      <w:pPr>
        <w:spacing w:after="0" w:line="240" w:lineRule="auto"/>
        <w:jc w:val="center"/>
        <w:rPr>
          <w:b/>
          <w:color w:val="C00000"/>
          <w:sz w:val="26"/>
        </w:rPr>
      </w:pPr>
      <w:bookmarkStart w:id="0" w:name="_GoBack"/>
      <w:r>
        <w:rPr>
          <w:b/>
          <w:color w:val="C00000"/>
          <w:sz w:val="28"/>
          <w:szCs w:val="24"/>
        </w:rPr>
        <w:t>REMUNERA</w:t>
      </w:r>
      <w:r w:rsidR="008E59CE">
        <w:rPr>
          <w:b/>
          <w:color w:val="C00000"/>
          <w:sz w:val="28"/>
          <w:szCs w:val="24"/>
        </w:rPr>
        <w:t xml:space="preserve">TION BILL OF EXTERNAL EXAMINER </w:t>
      </w:r>
    </w:p>
    <w:bookmarkEnd w:id="0"/>
    <w:p w:rsidR="00101062" w:rsidRPr="00101062" w:rsidRDefault="00101062" w:rsidP="00EA30FF">
      <w:pPr>
        <w:spacing w:after="0" w:line="240" w:lineRule="auto"/>
        <w:jc w:val="center"/>
        <w:rPr>
          <w:b/>
          <w:bCs/>
          <w:color w:val="002060"/>
          <w:szCs w:val="18"/>
        </w:rPr>
      </w:pPr>
      <w:r>
        <w:rPr>
          <w:rFonts w:ascii="Times New Roman" w:hAnsi="Times New Roman" w:cs="Times New Roman"/>
          <w:b/>
          <w:bCs/>
          <w:color w:val="002060"/>
          <w:sz w:val="24"/>
          <w:szCs w:val="24"/>
        </w:rPr>
        <w:t>(</w:t>
      </w:r>
      <w:r w:rsidRPr="00101062">
        <w:rPr>
          <w:rFonts w:ascii="Times New Roman" w:hAnsi="Times New Roman" w:cs="Times New Roman"/>
          <w:b/>
          <w:bCs/>
          <w:color w:val="002060"/>
          <w:sz w:val="24"/>
          <w:szCs w:val="24"/>
        </w:rPr>
        <w:t xml:space="preserve">To be submitted </w:t>
      </w:r>
      <w:r w:rsidR="00B1447C">
        <w:rPr>
          <w:rFonts w:ascii="Times New Roman" w:hAnsi="Times New Roman" w:cs="Times New Roman"/>
          <w:b/>
          <w:bCs/>
          <w:color w:val="002060"/>
          <w:sz w:val="24"/>
          <w:szCs w:val="24"/>
        </w:rPr>
        <w:t xml:space="preserve">along with Report of </w:t>
      </w:r>
      <w:r w:rsidR="00117B32">
        <w:rPr>
          <w:rFonts w:ascii="Times New Roman" w:hAnsi="Times New Roman" w:cs="Times New Roman"/>
          <w:b/>
          <w:bCs/>
          <w:color w:val="002060"/>
          <w:sz w:val="24"/>
          <w:szCs w:val="24"/>
        </w:rPr>
        <w:t xml:space="preserve">Thesis evaluation/ </w:t>
      </w:r>
      <w:r w:rsidR="00B1447C">
        <w:rPr>
          <w:rFonts w:ascii="Times New Roman" w:hAnsi="Times New Roman" w:cs="Times New Roman"/>
          <w:b/>
          <w:bCs/>
          <w:color w:val="002060"/>
          <w:sz w:val="24"/>
          <w:szCs w:val="24"/>
        </w:rPr>
        <w:t>Final Viva-voce Examination</w:t>
      </w:r>
      <w:r>
        <w:rPr>
          <w:rFonts w:ascii="Times New Roman" w:hAnsi="Times New Roman" w:cs="Times New Roman"/>
          <w:b/>
          <w:bCs/>
          <w:color w:val="002060"/>
          <w:sz w:val="24"/>
          <w:szCs w:val="24"/>
        </w:rPr>
        <w:t>)</w:t>
      </w:r>
    </w:p>
    <w:p w:rsidR="00F471AE" w:rsidRDefault="00F471AE" w:rsidP="00F471AE">
      <w:pPr>
        <w:spacing w:after="0" w:line="240" w:lineRule="auto"/>
        <w:jc w:val="center"/>
        <w:rPr>
          <w:rFonts w:ascii="Times New Roman" w:hAnsi="Times New Roman"/>
          <w:b/>
          <w:bCs/>
          <w:szCs w:val="20"/>
          <w:u w:val="single"/>
          <w:lang w:val="en-US" w:bidi="hi-IN"/>
        </w:rPr>
      </w:pPr>
    </w:p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117B3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</w:t>
      </w:r>
      <w:r w:rsidR="00117B32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117B32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117B32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117B32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117B32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 xml:space="preserve">      </w:t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Date : ________________</w:t>
      </w:r>
    </w:p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6231"/>
      </w:tblGrid>
      <w:tr w:rsidR="009D046E" w:rsidTr="009C2602">
        <w:trPr>
          <w:trHeight w:val="432"/>
        </w:trPr>
        <w:tc>
          <w:tcPr>
            <w:tcW w:w="4394" w:type="dxa"/>
            <w:vAlign w:val="center"/>
          </w:tcPr>
          <w:p w:rsidR="009D046E" w:rsidRDefault="009D046E" w:rsidP="00362D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ame &amp; Address of Examiner</w:t>
            </w:r>
          </w:p>
        </w:tc>
        <w:tc>
          <w:tcPr>
            <w:tcW w:w="6231" w:type="dxa"/>
            <w:vAlign w:val="center"/>
          </w:tcPr>
          <w:p w:rsidR="009D046E" w:rsidRDefault="009D046E" w:rsidP="00362D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D046E" w:rsidTr="009C2602">
        <w:trPr>
          <w:trHeight w:val="432"/>
        </w:trPr>
        <w:tc>
          <w:tcPr>
            <w:tcW w:w="4394" w:type="dxa"/>
            <w:vAlign w:val="center"/>
          </w:tcPr>
          <w:p w:rsidR="009D046E" w:rsidRDefault="009D046E" w:rsidP="00362D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mail id</w:t>
            </w:r>
          </w:p>
        </w:tc>
        <w:tc>
          <w:tcPr>
            <w:tcW w:w="6231" w:type="dxa"/>
            <w:vAlign w:val="center"/>
          </w:tcPr>
          <w:p w:rsidR="009D046E" w:rsidRDefault="009D046E" w:rsidP="00362D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D046E" w:rsidTr="009C2602">
        <w:trPr>
          <w:trHeight w:val="432"/>
        </w:trPr>
        <w:tc>
          <w:tcPr>
            <w:tcW w:w="4394" w:type="dxa"/>
            <w:vAlign w:val="center"/>
          </w:tcPr>
          <w:p w:rsidR="009D046E" w:rsidRDefault="009D046E" w:rsidP="00362D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h.D Thesis of Mr</w:t>
            </w:r>
            <w:r w:rsidR="00362D5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/Ms.</w:t>
            </w:r>
          </w:p>
        </w:tc>
        <w:tc>
          <w:tcPr>
            <w:tcW w:w="6231" w:type="dxa"/>
            <w:vAlign w:val="center"/>
          </w:tcPr>
          <w:p w:rsidR="009D046E" w:rsidRDefault="009D046E" w:rsidP="00362D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D046E" w:rsidTr="009C2602">
        <w:trPr>
          <w:trHeight w:val="432"/>
        </w:trPr>
        <w:tc>
          <w:tcPr>
            <w:tcW w:w="4394" w:type="dxa"/>
            <w:vAlign w:val="center"/>
          </w:tcPr>
          <w:p w:rsidR="009D046E" w:rsidRDefault="00362D56" w:rsidP="00362D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itle of Thesis</w:t>
            </w:r>
          </w:p>
        </w:tc>
        <w:tc>
          <w:tcPr>
            <w:tcW w:w="6231" w:type="dxa"/>
            <w:vAlign w:val="center"/>
          </w:tcPr>
          <w:p w:rsidR="009D046E" w:rsidRDefault="009D046E" w:rsidP="00362D5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B1447C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14"/>
          <w:szCs w:val="24"/>
          <w:lang w:val="en-US"/>
        </w:rPr>
      </w:pPr>
    </w:p>
    <w:p w:rsidR="009D046E" w:rsidRPr="0079445E" w:rsidRDefault="009D046E" w:rsidP="00B1447C">
      <w:pPr>
        <w:spacing w:after="0" w:line="240" w:lineRule="auto"/>
        <w:rPr>
          <w:rFonts w:ascii="Times New Roman" w:eastAsia="Times New Roman" w:hAnsi="Times New Roman" w:cs="Times New Roman"/>
          <w:sz w:val="14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0"/>
        <w:gridCol w:w="4681"/>
        <w:gridCol w:w="4779"/>
      </w:tblGrid>
      <w:tr w:rsidR="00117B32" w:rsidRPr="0079445E" w:rsidTr="00117B32">
        <w:trPr>
          <w:jc w:val="center"/>
        </w:trPr>
        <w:tc>
          <w:tcPr>
            <w:tcW w:w="1240" w:type="dxa"/>
          </w:tcPr>
          <w:p w:rsidR="00117B32" w:rsidRPr="0079445E" w:rsidRDefault="00117B32" w:rsidP="009635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. </w:t>
            </w: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4681" w:type="dxa"/>
          </w:tcPr>
          <w:p w:rsidR="00117B32" w:rsidRPr="0079445E" w:rsidRDefault="00117B32" w:rsidP="009635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rticulars</w:t>
            </w:r>
          </w:p>
        </w:tc>
        <w:tc>
          <w:tcPr>
            <w:tcW w:w="4779" w:type="dxa"/>
          </w:tcPr>
          <w:p w:rsidR="00117B32" w:rsidRPr="0079445E" w:rsidRDefault="00117B32" w:rsidP="009635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mount</w:t>
            </w:r>
          </w:p>
        </w:tc>
      </w:tr>
      <w:tr w:rsidR="00117B32" w:rsidRPr="0079445E" w:rsidTr="00117B32">
        <w:trPr>
          <w:trHeight w:val="20"/>
          <w:jc w:val="center"/>
        </w:trPr>
        <w:tc>
          <w:tcPr>
            <w:tcW w:w="1240" w:type="dxa"/>
            <w:vAlign w:val="center"/>
          </w:tcPr>
          <w:p w:rsidR="00117B32" w:rsidRPr="0079445E" w:rsidRDefault="00117B32" w:rsidP="00362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4681" w:type="dxa"/>
            <w:vAlign w:val="center"/>
          </w:tcPr>
          <w:p w:rsidR="00117B32" w:rsidRPr="0079445E" w:rsidRDefault="00117B32" w:rsidP="00987E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xamined Thesis</w:t>
            </w:r>
            <w:r w:rsidR="00987EE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87EE5" w:rsidRPr="00987EE5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  <w:t>(Y/N)</w:t>
            </w:r>
            <w:r w:rsidR="00987EE5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</w:t>
            </w:r>
            <w:r w:rsidRPr="00987EE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/</w:t>
            </w: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VIVA-VOCE</w:t>
            </w:r>
            <w:r w:rsidR="00987EE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87EE5" w:rsidRPr="00987EE5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  <w:t>(Y/N)</w:t>
            </w:r>
          </w:p>
        </w:tc>
        <w:tc>
          <w:tcPr>
            <w:tcW w:w="4779" w:type="dxa"/>
            <w:vAlign w:val="center"/>
          </w:tcPr>
          <w:p w:rsidR="00117B32" w:rsidRPr="0079445E" w:rsidRDefault="00117B32" w:rsidP="00362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17B32" w:rsidRPr="0079445E" w:rsidTr="00117B32">
        <w:trPr>
          <w:trHeight w:val="20"/>
          <w:jc w:val="center"/>
        </w:trPr>
        <w:tc>
          <w:tcPr>
            <w:tcW w:w="1240" w:type="dxa"/>
            <w:vAlign w:val="center"/>
          </w:tcPr>
          <w:p w:rsidR="00117B32" w:rsidRPr="0079445E" w:rsidRDefault="00117B32" w:rsidP="00362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4681" w:type="dxa"/>
            <w:vAlign w:val="center"/>
          </w:tcPr>
          <w:p w:rsidR="00117B32" w:rsidRPr="0079445E" w:rsidRDefault="00117B32" w:rsidP="00362D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iscellaneous expenses of Postage, Packing etc. (Attach Receipt)</w:t>
            </w:r>
          </w:p>
        </w:tc>
        <w:tc>
          <w:tcPr>
            <w:tcW w:w="4779" w:type="dxa"/>
            <w:vAlign w:val="center"/>
          </w:tcPr>
          <w:p w:rsidR="00117B32" w:rsidRPr="0079445E" w:rsidRDefault="00117B32" w:rsidP="00362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17B32" w:rsidRPr="0079445E" w:rsidTr="00117B32">
        <w:trPr>
          <w:cantSplit/>
          <w:trHeight w:val="20"/>
          <w:jc w:val="center"/>
        </w:trPr>
        <w:tc>
          <w:tcPr>
            <w:tcW w:w="5921" w:type="dxa"/>
            <w:gridSpan w:val="2"/>
            <w:vAlign w:val="center"/>
          </w:tcPr>
          <w:p w:rsidR="00117B32" w:rsidRPr="0079445E" w:rsidRDefault="00117B32" w:rsidP="00362D5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GRAND TOTAL : Rs.</w:t>
            </w:r>
          </w:p>
        </w:tc>
        <w:tc>
          <w:tcPr>
            <w:tcW w:w="4779" w:type="dxa"/>
            <w:vAlign w:val="center"/>
          </w:tcPr>
          <w:p w:rsidR="00117B32" w:rsidRPr="0079445E" w:rsidRDefault="00117B32" w:rsidP="00362D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14"/>
          <w:szCs w:val="24"/>
          <w:lang w:val="en-US"/>
        </w:rPr>
      </w:pPr>
    </w:p>
    <w:p w:rsidR="00B1447C" w:rsidRPr="0079445E" w:rsidRDefault="009D046E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otal amount in words</w:t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: Rupees ____________________________________________________________</w:t>
      </w:r>
    </w:p>
    <w:p w:rsidR="00B1447C" w:rsidRPr="0079445E" w:rsidRDefault="00B1447C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sz w:val="14"/>
          <w:szCs w:val="24"/>
          <w:lang w:val="en-US"/>
        </w:rPr>
      </w:pPr>
    </w:p>
    <w:p w:rsidR="00B1447C" w:rsidRPr="0079445E" w:rsidRDefault="00B1447C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u w:val="single"/>
          <w:lang w:val="en-US"/>
        </w:rPr>
      </w:pPr>
      <w:r w:rsidRPr="0079445E">
        <w:rPr>
          <w:rFonts w:ascii="Times New Roman" w:eastAsia="Times New Roman" w:hAnsi="Times New Roman" w:cs="Times New Roman"/>
          <w:b/>
          <w:bCs/>
          <w:u w:val="single"/>
          <w:lang w:val="en-US"/>
        </w:rPr>
        <w:t>Particulars of Bank Account (Essentially required for wire transfer)</w:t>
      </w:r>
    </w:p>
    <w:tbl>
      <w:tblPr>
        <w:tblW w:w="4980" w:type="pct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4"/>
        <w:gridCol w:w="3349"/>
        <w:gridCol w:w="7041"/>
      </w:tblGrid>
      <w:tr w:rsidR="00B1447C" w:rsidRPr="00362D56" w:rsidTr="00362D56">
        <w:trPr>
          <w:jc w:val="center"/>
        </w:trPr>
        <w:tc>
          <w:tcPr>
            <w:tcW w:w="25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bidi="hi-IN"/>
              </w:rPr>
              <w:t>SN</w:t>
            </w:r>
          </w:p>
        </w:tc>
        <w:tc>
          <w:tcPr>
            <w:tcW w:w="4747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bidi="hi-IN"/>
              </w:rPr>
              <w:t>Particulars of beneficiary</w:t>
            </w:r>
          </w:p>
        </w:tc>
      </w:tr>
      <w:tr w:rsidR="00B1447C" w:rsidRPr="0079445E" w:rsidTr="00362D56">
        <w:trPr>
          <w:trHeight w:val="567"/>
          <w:jc w:val="center"/>
        </w:trPr>
        <w:tc>
          <w:tcPr>
            <w:tcW w:w="25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144" w:lineRule="atLeast"/>
              <w:jc w:val="center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1</w:t>
            </w:r>
          </w:p>
        </w:tc>
        <w:tc>
          <w:tcPr>
            <w:tcW w:w="15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362D56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 xml:space="preserve">Name &amp; Address of Beneficiary </w:t>
            </w:r>
          </w:p>
        </w:tc>
        <w:tc>
          <w:tcPr>
            <w:tcW w:w="3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 </w:t>
            </w:r>
          </w:p>
        </w:tc>
      </w:tr>
      <w:tr w:rsidR="00B1447C" w:rsidRPr="0079445E" w:rsidTr="00362D56">
        <w:trPr>
          <w:trHeight w:val="57"/>
          <w:jc w:val="center"/>
        </w:trPr>
        <w:tc>
          <w:tcPr>
            <w:tcW w:w="25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144" w:lineRule="atLeast"/>
              <w:jc w:val="center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2</w:t>
            </w:r>
          </w:p>
        </w:tc>
        <w:tc>
          <w:tcPr>
            <w:tcW w:w="15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362D56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 xml:space="preserve">Beneficiary Name </w:t>
            </w:r>
          </w:p>
        </w:tc>
        <w:tc>
          <w:tcPr>
            <w:tcW w:w="3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 </w:t>
            </w:r>
          </w:p>
          <w:p w:rsidR="00B1447C" w:rsidRPr="00362D56" w:rsidRDefault="00B1447C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</w:p>
        </w:tc>
      </w:tr>
      <w:tr w:rsidR="00225E3A" w:rsidRPr="0079445E" w:rsidTr="00362D56">
        <w:trPr>
          <w:trHeight w:val="340"/>
          <w:jc w:val="center"/>
        </w:trPr>
        <w:tc>
          <w:tcPr>
            <w:tcW w:w="25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25E3A" w:rsidRPr="00362D56" w:rsidRDefault="00225E3A" w:rsidP="00362D56">
            <w:pPr>
              <w:spacing w:after="0" w:line="144" w:lineRule="atLeast"/>
              <w:jc w:val="center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3</w:t>
            </w:r>
          </w:p>
        </w:tc>
        <w:tc>
          <w:tcPr>
            <w:tcW w:w="15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25E3A" w:rsidRPr="00362D56" w:rsidRDefault="00225E3A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PAN Number</w:t>
            </w:r>
          </w:p>
        </w:tc>
        <w:tc>
          <w:tcPr>
            <w:tcW w:w="3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25E3A" w:rsidRPr="00362D56" w:rsidRDefault="00225E3A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</w:p>
        </w:tc>
      </w:tr>
      <w:tr w:rsidR="00B1447C" w:rsidRPr="0079445E" w:rsidTr="00362D56">
        <w:trPr>
          <w:trHeight w:val="57"/>
          <w:jc w:val="center"/>
        </w:trPr>
        <w:tc>
          <w:tcPr>
            <w:tcW w:w="25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225E3A" w:rsidP="00362D56">
            <w:pPr>
              <w:spacing w:after="0" w:line="144" w:lineRule="atLeast"/>
              <w:jc w:val="center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4</w:t>
            </w:r>
          </w:p>
        </w:tc>
        <w:tc>
          <w:tcPr>
            <w:tcW w:w="15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362D56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Bank Name &amp; Branch Address</w:t>
            </w:r>
          </w:p>
        </w:tc>
        <w:tc>
          <w:tcPr>
            <w:tcW w:w="3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 </w:t>
            </w:r>
          </w:p>
          <w:p w:rsidR="00B1447C" w:rsidRPr="00362D56" w:rsidRDefault="00B1447C" w:rsidP="00362D56">
            <w:pPr>
              <w:spacing w:after="0" w:line="144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</w:p>
        </w:tc>
      </w:tr>
      <w:tr w:rsidR="00B1447C" w:rsidRPr="0079445E" w:rsidTr="00362D56">
        <w:trPr>
          <w:trHeight w:val="397"/>
          <w:jc w:val="center"/>
        </w:trPr>
        <w:tc>
          <w:tcPr>
            <w:tcW w:w="25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225E3A" w:rsidP="00362D56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5</w:t>
            </w:r>
          </w:p>
        </w:tc>
        <w:tc>
          <w:tcPr>
            <w:tcW w:w="15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362D56" w:rsidP="00362D56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Account No.</w:t>
            </w:r>
          </w:p>
        </w:tc>
        <w:tc>
          <w:tcPr>
            <w:tcW w:w="3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 </w:t>
            </w:r>
          </w:p>
        </w:tc>
      </w:tr>
      <w:tr w:rsidR="00B1447C" w:rsidRPr="0079445E" w:rsidTr="00362D56">
        <w:trPr>
          <w:trHeight w:val="397"/>
          <w:jc w:val="center"/>
        </w:trPr>
        <w:tc>
          <w:tcPr>
            <w:tcW w:w="25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225E3A" w:rsidP="00362D56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6</w:t>
            </w:r>
          </w:p>
        </w:tc>
        <w:tc>
          <w:tcPr>
            <w:tcW w:w="15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362D56" w:rsidP="00362D56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IFSC</w:t>
            </w:r>
            <w:r w:rsidR="00117B32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 xml:space="preserve"> CODE</w:t>
            </w:r>
          </w:p>
        </w:tc>
        <w:tc>
          <w:tcPr>
            <w:tcW w:w="3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 </w:t>
            </w:r>
          </w:p>
        </w:tc>
      </w:tr>
      <w:tr w:rsidR="00B1447C" w:rsidRPr="0079445E" w:rsidTr="00362D56">
        <w:trPr>
          <w:trHeight w:val="397"/>
          <w:jc w:val="center"/>
        </w:trPr>
        <w:tc>
          <w:tcPr>
            <w:tcW w:w="25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117B32" w:rsidP="00362D56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7</w:t>
            </w:r>
          </w:p>
        </w:tc>
        <w:tc>
          <w:tcPr>
            <w:tcW w:w="15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362D56" w:rsidP="00362D56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Account Type</w:t>
            </w:r>
          </w:p>
        </w:tc>
        <w:tc>
          <w:tcPr>
            <w:tcW w:w="3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 </w:t>
            </w:r>
          </w:p>
        </w:tc>
      </w:tr>
      <w:tr w:rsidR="00B1447C" w:rsidRPr="0079445E" w:rsidTr="00362D56">
        <w:trPr>
          <w:trHeight w:val="397"/>
          <w:jc w:val="center"/>
        </w:trPr>
        <w:tc>
          <w:tcPr>
            <w:tcW w:w="25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117B32" w:rsidP="00362D56">
            <w:pPr>
              <w:spacing w:after="0" w:line="288" w:lineRule="atLeast"/>
              <w:jc w:val="center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9</w:t>
            </w:r>
          </w:p>
        </w:tc>
        <w:tc>
          <w:tcPr>
            <w:tcW w:w="15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362D56" w:rsidP="00362D56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Other than above Information</w:t>
            </w:r>
          </w:p>
        </w:tc>
        <w:tc>
          <w:tcPr>
            <w:tcW w:w="3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447C" w:rsidRPr="00362D56" w:rsidRDefault="00B1447C" w:rsidP="00362D56">
            <w:pPr>
              <w:spacing w:after="0" w:line="288" w:lineRule="atLeast"/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</w:pPr>
            <w:r w:rsidRPr="00362D56">
              <w:rPr>
                <w:rFonts w:ascii="Times New Roman" w:eastAsia="Times New Roman" w:hAnsi="Times New Roman" w:cs="Times New Roman"/>
                <w:color w:val="000000"/>
                <w:lang w:val="en-US" w:bidi="hi-IN"/>
              </w:rPr>
              <w:t> </w:t>
            </w:r>
          </w:p>
        </w:tc>
      </w:tr>
    </w:tbl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Recommended</w:t>
      </w:r>
      <w:r w:rsidR="009D046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y</w:t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12"/>
          <w:szCs w:val="12"/>
          <w:lang w:val="en-US"/>
        </w:rPr>
      </w:pP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:rsidR="00B1447C" w:rsidRPr="0079445E" w:rsidRDefault="008E59CE" w:rsidP="00B1447C">
      <w:pPr>
        <w:pBdr>
          <w:bottom w:val="single" w:sz="6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AN OF THE DEPARTMENT</w:t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/…………………………….</w:t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:rsidR="00987EE5" w:rsidRDefault="00987EE5" w:rsidP="00B144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For Office use only</w:t>
      </w:r>
    </w:p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port of </w:t>
      </w:r>
      <w:r w:rsidR="00987EE5">
        <w:rPr>
          <w:rFonts w:ascii="Times New Roman" w:eastAsia="Times New Roman" w:hAnsi="Times New Roman" w:cs="Times New Roman"/>
          <w:sz w:val="24"/>
          <w:szCs w:val="24"/>
          <w:lang w:val="en-US"/>
        </w:rPr>
        <w:t>Academic</w:t>
      </w:r>
      <w:r w:rsidR="00987EE5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ection</w:t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;</w:t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9D046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9D046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987E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Sanctioned Rs.</w:t>
      </w:r>
    </w:p>
    <w:p w:rsidR="00225E3A" w:rsidRDefault="00225E3A" w:rsidP="00B1447C">
      <w:pPr>
        <w:spacing w:after="0" w:line="240" w:lineRule="auto"/>
        <w:rPr>
          <w:rFonts w:ascii="Times New Roman" w:eastAsia="Times New Roman" w:hAnsi="Times New Roman" w:cs="Times New Roman"/>
          <w:sz w:val="8"/>
          <w:szCs w:val="24"/>
          <w:lang w:val="en-US"/>
        </w:rPr>
      </w:pPr>
    </w:p>
    <w:p w:rsidR="00362D56" w:rsidRDefault="00362D56" w:rsidP="00B1447C">
      <w:pPr>
        <w:spacing w:after="0" w:line="240" w:lineRule="auto"/>
        <w:rPr>
          <w:rFonts w:ascii="Times New Roman" w:eastAsia="Times New Roman" w:hAnsi="Times New Roman" w:cs="Times New Roman"/>
          <w:sz w:val="8"/>
          <w:szCs w:val="24"/>
          <w:lang w:val="en-US"/>
        </w:rPr>
      </w:pPr>
    </w:p>
    <w:p w:rsidR="00362D56" w:rsidRDefault="00362D56" w:rsidP="00B1447C">
      <w:pPr>
        <w:spacing w:after="0" w:line="240" w:lineRule="auto"/>
        <w:rPr>
          <w:rFonts w:ascii="Times New Roman" w:eastAsia="Times New Roman" w:hAnsi="Times New Roman" w:cs="Times New Roman"/>
          <w:sz w:val="8"/>
          <w:szCs w:val="24"/>
          <w:lang w:val="en-US"/>
        </w:rPr>
      </w:pPr>
    </w:p>
    <w:p w:rsidR="00362D56" w:rsidRDefault="00362D56" w:rsidP="00B1447C">
      <w:pPr>
        <w:spacing w:after="0" w:line="240" w:lineRule="auto"/>
        <w:rPr>
          <w:rFonts w:ascii="Times New Roman" w:eastAsia="Times New Roman" w:hAnsi="Times New Roman" w:cs="Times New Roman"/>
          <w:sz w:val="8"/>
          <w:szCs w:val="24"/>
          <w:lang w:val="en-US"/>
        </w:rPr>
      </w:pPr>
    </w:p>
    <w:p w:rsidR="009D046E" w:rsidRPr="0079445E" w:rsidRDefault="009D046E" w:rsidP="00B1447C">
      <w:pPr>
        <w:spacing w:after="0" w:line="240" w:lineRule="auto"/>
        <w:rPr>
          <w:rFonts w:ascii="Times New Roman" w:eastAsia="Times New Roman" w:hAnsi="Times New Roman" w:cs="Times New Roman"/>
          <w:sz w:val="8"/>
          <w:szCs w:val="24"/>
          <w:lang w:val="en-US"/>
        </w:rPr>
      </w:pPr>
    </w:p>
    <w:p w:rsidR="00B1447C" w:rsidRPr="0079445E" w:rsidRDefault="008E59CE" w:rsidP="00B1447C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aling Assistant</w:t>
      </w:r>
      <w:r w:rsidR="00987E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Accounts)</w:t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Registrar (</w:t>
      </w:r>
      <w:r w:rsidR="009D046E">
        <w:rPr>
          <w:rFonts w:ascii="Times New Roman" w:eastAsia="Times New Roman" w:hAnsi="Times New Roman" w:cs="Times New Roman"/>
          <w:sz w:val="24"/>
          <w:szCs w:val="24"/>
          <w:lang w:val="en-US"/>
        </w:rPr>
        <w:t>Academic</w:t>
      </w:r>
      <w:r w:rsidR="00B1447C" w:rsidRPr="0079445E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</w:p>
    <w:p w:rsidR="00362D56" w:rsidRDefault="00362D56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</w:p>
    <w:p w:rsidR="00362D56" w:rsidRDefault="00362D56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</w:p>
    <w:p w:rsidR="00987EE5" w:rsidRDefault="00987EE5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</w:p>
    <w:p w:rsidR="00987EE5" w:rsidRDefault="00987EE5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</w:p>
    <w:p w:rsidR="00987EE5" w:rsidRDefault="00987EE5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</w:p>
    <w:p w:rsidR="00987EE5" w:rsidRDefault="00987EE5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</w:p>
    <w:p w:rsidR="00987EE5" w:rsidRDefault="00987EE5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</w:p>
    <w:p w:rsidR="00B1447C" w:rsidRPr="0079445E" w:rsidRDefault="00B1447C" w:rsidP="00B144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  <w:r w:rsidRPr="0079445E">
        <w:rPr>
          <w:rFonts w:ascii="Times New Roman" w:eastAsia="Times New Roman" w:hAnsi="Times New Roman" w:cs="Times New Roman"/>
          <w:b/>
          <w:bCs/>
          <w:lang w:val="en-US"/>
        </w:rPr>
        <w:t>REMUNERATION RATES</w:t>
      </w:r>
    </w:p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tbl>
      <w:tblPr>
        <w:tblW w:w="1109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00"/>
        <w:gridCol w:w="6095"/>
      </w:tblGrid>
      <w:tr w:rsidR="00117B32" w:rsidRPr="0079445E" w:rsidTr="00117B32">
        <w:trPr>
          <w:cantSplit/>
          <w:trHeight w:val="412"/>
        </w:trPr>
        <w:tc>
          <w:tcPr>
            <w:tcW w:w="5000" w:type="dxa"/>
            <w:vMerge w:val="restart"/>
          </w:tcPr>
          <w:p w:rsidR="00117B32" w:rsidRPr="0079445E" w:rsidRDefault="00117B32" w:rsidP="009635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Name of Examination</w:t>
            </w:r>
          </w:p>
        </w:tc>
        <w:tc>
          <w:tcPr>
            <w:tcW w:w="6095" w:type="dxa"/>
            <w:vMerge w:val="restart"/>
          </w:tcPr>
          <w:p w:rsidR="00117B32" w:rsidRPr="0079445E" w:rsidRDefault="00117B32" w:rsidP="00117B3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/>
              </w:rPr>
            </w:pPr>
            <w:r w:rsidRPr="0079445E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Evaluation of Thesis</w:t>
            </w:r>
            <w:r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 </w:t>
            </w:r>
            <w:r w:rsidR="00987EE5" w:rsidRPr="00987EE5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  <w:t>(Y/N)</w:t>
            </w:r>
            <w:r w:rsidR="00987EE5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  <w:t xml:space="preserve">    </w:t>
            </w:r>
            <w:r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>/   VIVA-VOCE of Ph.D</w:t>
            </w:r>
            <w:r w:rsidR="00987EE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.  </w:t>
            </w:r>
            <w:r w:rsidR="00987EE5" w:rsidRPr="00987EE5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  <w:t>(Y/N)</w:t>
            </w:r>
          </w:p>
        </w:tc>
      </w:tr>
      <w:tr w:rsidR="00117B32" w:rsidRPr="0079445E" w:rsidTr="00117B32">
        <w:trPr>
          <w:cantSplit/>
          <w:trHeight w:val="411"/>
        </w:trPr>
        <w:tc>
          <w:tcPr>
            <w:tcW w:w="5000" w:type="dxa"/>
            <w:vMerge/>
          </w:tcPr>
          <w:p w:rsidR="00117B32" w:rsidRPr="0079445E" w:rsidRDefault="00117B32" w:rsidP="009635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6095" w:type="dxa"/>
            <w:vMerge/>
          </w:tcPr>
          <w:p w:rsidR="00117B32" w:rsidRPr="0079445E" w:rsidRDefault="00117B32" w:rsidP="009635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US"/>
              </w:rPr>
            </w:pPr>
          </w:p>
        </w:tc>
      </w:tr>
      <w:tr w:rsidR="00117B32" w:rsidRPr="0079445E" w:rsidTr="00117B32">
        <w:trPr>
          <w:cantSplit/>
        </w:trPr>
        <w:tc>
          <w:tcPr>
            <w:tcW w:w="5000" w:type="dxa"/>
            <w:vAlign w:val="center"/>
          </w:tcPr>
          <w:p w:rsidR="00117B32" w:rsidRPr="0079445E" w:rsidRDefault="00117B32" w:rsidP="00117B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h.D.</w:t>
            </w:r>
          </w:p>
        </w:tc>
        <w:tc>
          <w:tcPr>
            <w:tcW w:w="6095" w:type="dxa"/>
          </w:tcPr>
          <w:p w:rsidR="00117B32" w:rsidRDefault="00117B32" w:rsidP="00225E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17B32" w:rsidRDefault="00117B32" w:rsidP="00225E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17B32" w:rsidRDefault="00117B32" w:rsidP="00225E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17B32" w:rsidRDefault="00117B32" w:rsidP="00225E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17B32" w:rsidRPr="0079445E" w:rsidRDefault="00117B32" w:rsidP="00225E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</w:tbl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B1447C" w:rsidRPr="0079445E" w:rsidRDefault="00B1447C" w:rsidP="00B1447C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79445E">
        <w:rPr>
          <w:rFonts w:ascii="Times New Roman" w:eastAsia="Times New Roman" w:hAnsi="Times New Roman" w:cs="Times New Roman"/>
          <w:lang w:val="en-US"/>
        </w:rPr>
        <w:t>Note :</w:t>
      </w:r>
    </w:p>
    <w:p w:rsidR="00B1447C" w:rsidRPr="0079445E" w:rsidRDefault="00B1447C" w:rsidP="00B1447C">
      <w:pPr>
        <w:spacing w:after="0" w:line="240" w:lineRule="auto"/>
        <w:ind w:left="360"/>
        <w:rPr>
          <w:rFonts w:ascii="Times New Roman" w:eastAsia="Times New Roman" w:hAnsi="Times New Roman" w:cs="Times New Roman"/>
          <w:lang w:val="en-US"/>
        </w:rPr>
      </w:pPr>
    </w:p>
    <w:p w:rsidR="00B1447C" w:rsidRPr="0079445E" w:rsidRDefault="00B1447C" w:rsidP="00B1447C">
      <w:pPr>
        <w:numPr>
          <w:ilvl w:val="0"/>
          <w:numId w:val="2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79445E">
        <w:rPr>
          <w:rFonts w:ascii="Times New Roman" w:eastAsia="Times New Roman" w:hAnsi="Times New Roman" w:cs="Times New Roman"/>
          <w:lang w:val="en-US"/>
        </w:rPr>
        <w:t>Postal expenses, supported by vouchers</w:t>
      </w:r>
      <w:r w:rsidR="00117B32">
        <w:rPr>
          <w:rFonts w:ascii="Times New Roman" w:eastAsia="Times New Roman" w:hAnsi="Times New Roman" w:cs="Times New Roman"/>
          <w:lang w:val="en-US"/>
        </w:rPr>
        <w:t xml:space="preserve"> </w:t>
      </w:r>
      <w:r w:rsidRPr="0079445E">
        <w:rPr>
          <w:rFonts w:ascii="Times New Roman" w:eastAsia="Times New Roman" w:hAnsi="Times New Roman" w:cs="Times New Roman"/>
          <w:lang w:val="en-US"/>
        </w:rPr>
        <w:t>/</w:t>
      </w:r>
      <w:r w:rsidR="00117B32">
        <w:rPr>
          <w:rFonts w:ascii="Times New Roman" w:eastAsia="Times New Roman" w:hAnsi="Times New Roman" w:cs="Times New Roman"/>
          <w:lang w:val="en-US"/>
        </w:rPr>
        <w:t xml:space="preserve"> </w:t>
      </w:r>
      <w:r w:rsidRPr="0079445E">
        <w:rPr>
          <w:rFonts w:ascii="Times New Roman" w:eastAsia="Times New Roman" w:hAnsi="Times New Roman" w:cs="Times New Roman"/>
          <w:lang w:val="en-US"/>
        </w:rPr>
        <w:t xml:space="preserve">certificate, charges are to be borne by </w:t>
      </w:r>
      <w:r w:rsidR="008E59CE">
        <w:rPr>
          <w:rFonts w:ascii="Times New Roman" w:eastAsia="Times New Roman" w:hAnsi="Times New Roman" w:cs="Times New Roman"/>
          <w:lang w:val="en-US"/>
        </w:rPr>
        <w:t>IIMT UNIVERSITY.</w:t>
      </w:r>
    </w:p>
    <w:p w:rsidR="00B1447C" w:rsidRPr="0079445E" w:rsidRDefault="00B1447C" w:rsidP="00B1447C">
      <w:pPr>
        <w:numPr>
          <w:ilvl w:val="0"/>
          <w:numId w:val="2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79445E">
        <w:rPr>
          <w:rFonts w:ascii="Times New Roman" w:eastAsia="Times New Roman" w:hAnsi="Times New Roman" w:cs="Times New Roman"/>
          <w:lang w:val="en-US"/>
        </w:rPr>
        <w:t>TA/DA:</w:t>
      </w:r>
    </w:p>
    <w:p w:rsidR="00B1447C" w:rsidRPr="0079445E" w:rsidRDefault="00B1447C" w:rsidP="00B1447C">
      <w:pPr>
        <w:spacing w:after="0" w:line="240" w:lineRule="auto"/>
        <w:ind w:left="1080"/>
        <w:jc w:val="both"/>
        <w:rPr>
          <w:rFonts w:ascii="Times New Roman" w:eastAsia="Times New Roman" w:hAnsi="Times New Roman" w:cs="Times New Roman"/>
          <w:lang w:val="en-US"/>
        </w:rPr>
      </w:pPr>
      <w:r w:rsidRPr="0079445E">
        <w:rPr>
          <w:rFonts w:ascii="Times New Roman" w:eastAsia="Times New Roman" w:hAnsi="Times New Roman" w:cs="Times New Roman"/>
          <w:lang w:val="en-US"/>
        </w:rPr>
        <w:t>The external examiners are paid up</w:t>
      </w:r>
      <w:r w:rsidR="008E59CE">
        <w:rPr>
          <w:rFonts w:ascii="Times New Roman" w:eastAsia="Times New Roman" w:hAnsi="Times New Roman" w:cs="Times New Roman"/>
          <w:lang w:val="en-US"/>
        </w:rPr>
        <w:t xml:space="preserve"> </w:t>
      </w:r>
      <w:r w:rsidRPr="0079445E">
        <w:rPr>
          <w:rFonts w:ascii="Times New Roman" w:eastAsia="Times New Roman" w:hAnsi="Times New Roman" w:cs="Times New Roman"/>
          <w:lang w:val="en-US"/>
        </w:rPr>
        <w:t>to 2</w:t>
      </w:r>
      <w:r w:rsidRPr="0079445E">
        <w:rPr>
          <w:rFonts w:ascii="Times New Roman" w:eastAsia="Times New Roman" w:hAnsi="Times New Roman" w:cs="Times New Roman"/>
          <w:vertAlign w:val="superscript"/>
          <w:lang w:val="en-US"/>
        </w:rPr>
        <w:t>nd</w:t>
      </w:r>
      <w:r w:rsidRPr="0079445E">
        <w:rPr>
          <w:rFonts w:ascii="Times New Roman" w:eastAsia="Times New Roman" w:hAnsi="Times New Roman" w:cs="Times New Roman"/>
          <w:lang w:val="en-US"/>
        </w:rPr>
        <w:t xml:space="preserve"> AC Railway fare by shortest route and DA </w:t>
      </w:r>
      <w:r w:rsidR="008E59CE" w:rsidRPr="0079445E">
        <w:rPr>
          <w:rFonts w:ascii="Times New Roman" w:eastAsia="Times New Roman" w:hAnsi="Times New Roman" w:cs="Times New Roman"/>
          <w:lang w:val="en-US"/>
        </w:rPr>
        <w:t>etc.</w:t>
      </w:r>
      <w:r w:rsidRPr="0079445E">
        <w:rPr>
          <w:rFonts w:ascii="Times New Roman" w:eastAsia="Times New Roman" w:hAnsi="Times New Roman" w:cs="Times New Roman"/>
          <w:lang w:val="en-US"/>
        </w:rPr>
        <w:t xml:space="preserve"> as per </w:t>
      </w:r>
      <w:r w:rsidR="008E59CE">
        <w:rPr>
          <w:rFonts w:ascii="Times New Roman" w:eastAsia="Times New Roman" w:hAnsi="Times New Roman" w:cs="Times New Roman"/>
          <w:lang w:val="en-US"/>
        </w:rPr>
        <w:t>UNIVERSITY</w:t>
      </w:r>
      <w:r w:rsidRPr="0079445E">
        <w:rPr>
          <w:rFonts w:ascii="Times New Roman" w:eastAsia="Times New Roman" w:hAnsi="Times New Roman" w:cs="Times New Roman"/>
          <w:lang w:val="en-US"/>
        </w:rPr>
        <w:t xml:space="preserve"> TA/DA rules.</w:t>
      </w:r>
    </w:p>
    <w:p w:rsidR="00987EE5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</w:p>
    <w:p w:rsidR="00987EE5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</w:p>
    <w:p w:rsidR="00987EE5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</w:p>
    <w:p w:rsidR="00987EE5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</w:p>
    <w:p w:rsidR="00987EE5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</w:p>
    <w:p w:rsidR="00987EE5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</w:p>
    <w:p w:rsidR="00987EE5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ce Chancellor</w:t>
      </w:r>
    </w:p>
    <w:p w:rsidR="00987EE5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</w:p>
    <w:p w:rsidR="00B1447C" w:rsidRDefault="00987EE5" w:rsidP="008E59CE">
      <w:pPr>
        <w:tabs>
          <w:tab w:val="left" w:pos="934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…………………………………..</w:t>
      </w:r>
      <w:r w:rsidR="008E59CE">
        <w:rPr>
          <w:rFonts w:ascii="Times New Roman" w:hAnsi="Times New Roman" w:cs="Times New Roman"/>
        </w:rPr>
        <w:tab/>
      </w:r>
    </w:p>
    <w:sectPr w:rsidR="00B1447C" w:rsidSect="00362D56">
      <w:footerReference w:type="default" r:id="rId9"/>
      <w:pgSz w:w="11906" w:h="16838" w:code="9"/>
      <w:pgMar w:top="567" w:right="567" w:bottom="284" w:left="567" w:header="708" w:footer="2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6AE2" w:rsidRDefault="007E6AE2" w:rsidP="007730F4">
      <w:pPr>
        <w:spacing w:after="0" w:line="240" w:lineRule="auto"/>
      </w:pPr>
      <w:r>
        <w:separator/>
      </w:r>
    </w:p>
  </w:endnote>
  <w:endnote w:type="continuationSeparator" w:id="0">
    <w:p w:rsidR="007E6AE2" w:rsidRDefault="007E6AE2" w:rsidP="00773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92461608"/>
      <w:docPartObj>
        <w:docPartGallery w:val="Page Numbers (Bottom of Page)"/>
        <w:docPartUnique/>
      </w:docPartObj>
    </w:sdtPr>
    <w:sdtEndPr/>
    <w:sdtContent>
      <w:sdt>
        <w:sdtPr>
          <w:id w:val="-1961957186"/>
          <w:docPartObj>
            <w:docPartGallery w:val="Page Numbers (Top of Page)"/>
            <w:docPartUnique/>
          </w:docPartObj>
        </w:sdtPr>
        <w:sdtEndPr/>
        <w:sdtContent>
          <w:p w:rsidR="00362D56" w:rsidRDefault="00362D56" w:rsidP="00362D56">
            <w:pPr>
              <w:pStyle w:val="Footer"/>
              <w:jc w:val="center"/>
            </w:pPr>
            <w:r>
              <w:t xml:space="preserve">Page </w:t>
            </w:r>
            <w:r w:rsidR="00372CA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372CA6">
              <w:rPr>
                <w:b/>
                <w:bCs/>
                <w:sz w:val="24"/>
                <w:szCs w:val="24"/>
              </w:rPr>
              <w:fldChar w:fldCharType="separate"/>
            </w:r>
            <w:r w:rsidR="007E6AE2">
              <w:rPr>
                <w:b/>
                <w:bCs/>
                <w:noProof/>
              </w:rPr>
              <w:t>1</w:t>
            </w:r>
            <w:r w:rsidR="00372CA6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372CA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372CA6">
              <w:rPr>
                <w:b/>
                <w:bCs/>
                <w:sz w:val="24"/>
                <w:szCs w:val="24"/>
              </w:rPr>
              <w:fldChar w:fldCharType="separate"/>
            </w:r>
            <w:r w:rsidR="007E6AE2">
              <w:rPr>
                <w:b/>
                <w:bCs/>
                <w:noProof/>
              </w:rPr>
              <w:t>1</w:t>
            </w:r>
            <w:r w:rsidR="00372CA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A23B5" w:rsidRDefault="00FA23B5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6AE2" w:rsidRDefault="007E6AE2" w:rsidP="007730F4">
      <w:pPr>
        <w:spacing w:after="0" w:line="240" w:lineRule="auto"/>
      </w:pPr>
      <w:r>
        <w:separator/>
      </w:r>
    </w:p>
  </w:footnote>
  <w:footnote w:type="continuationSeparator" w:id="0">
    <w:p w:rsidR="007E6AE2" w:rsidRDefault="007E6AE2" w:rsidP="007730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4998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65A8A"/>
    <w:multiLevelType w:val="hybridMultilevel"/>
    <w:tmpl w:val="1A3AA5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73A69"/>
    <w:multiLevelType w:val="hybridMultilevel"/>
    <w:tmpl w:val="6AF23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F423B"/>
    <w:multiLevelType w:val="hybridMultilevel"/>
    <w:tmpl w:val="2B1E99E0"/>
    <w:lvl w:ilvl="0" w:tplc="A9B2ACDA">
      <w:start w:val="1"/>
      <w:numFmt w:val="bullet"/>
      <w:lvlText w:val="*"/>
      <w:lvlJc w:val="left"/>
      <w:pPr>
        <w:ind w:left="720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81045"/>
    <w:multiLevelType w:val="hybridMultilevel"/>
    <w:tmpl w:val="900EE2F0"/>
    <w:lvl w:ilvl="0" w:tplc="A9B2ACDA">
      <w:start w:val="1"/>
      <w:numFmt w:val="bullet"/>
      <w:lvlText w:val="*"/>
      <w:lvlJc w:val="left"/>
      <w:pPr>
        <w:ind w:left="259" w:hanging="149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FE6BB7E">
      <w:start w:val="1"/>
      <w:numFmt w:val="bullet"/>
      <w:lvlText w:val="•"/>
      <w:lvlJc w:val="left"/>
      <w:pPr>
        <w:ind w:left="1124" w:hanging="149"/>
      </w:pPr>
      <w:rPr>
        <w:rFonts w:hint="default"/>
      </w:rPr>
    </w:lvl>
    <w:lvl w:ilvl="2" w:tplc="5596F2D8">
      <w:start w:val="1"/>
      <w:numFmt w:val="bullet"/>
      <w:lvlText w:val="•"/>
      <w:lvlJc w:val="left"/>
      <w:pPr>
        <w:ind w:left="1989" w:hanging="149"/>
      </w:pPr>
      <w:rPr>
        <w:rFonts w:hint="default"/>
      </w:rPr>
    </w:lvl>
    <w:lvl w:ilvl="3" w:tplc="1020DD24">
      <w:start w:val="1"/>
      <w:numFmt w:val="bullet"/>
      <w:lvlText w:val="•"/>
      <w:lvlJc w:val="left"/>
      <w:pPr>
        <w:ind w:left="2853" w:hanging="149"/>
      </w:pPr>
      <w:rPr>
        <w:rFonts w:hint="default"/>
      </w:rPr>
    </w:lvl>
    <w:lvl w:ilvl="4" w:tplc="2E0CF3AE">
      <w:start w:val="1"/>
      <w:numFmt w:val="bullet"/>
      <w:lvlText w:val="•"/>
      <w:lvlJc w:val="left"/>
      <w:pPr>
        <w:ind w:left="3718" w:hanging="149"/>
      </w:pPr>
      <w:rPr>
        <w:rFonts w:hint="default"/>
      </w:rPr>
    </w:lvl>
    <w:lvl w:ilvl="5" w:tplc="E6447236">
      <w:start w:val="1"/>
      <w:numFmt w:val="bullet"/>
      <w:lvlText w:val="•"/>
      <w:lvlJc w:val="left"/>
      <w:pPr>
        <w:ind w:left="4583" w:hanging="149"/>
      </w:pPr>
      <w:rPr>
        <w:rFonts w:hint="default"/>
      </w:rPr>
    </w:lvl>
    <w:lvl w:ilvl="6" w:tplc="05BA1AF4">
      <w:start w:val="1"/>
      <w:numFmt w:val="bullet"/>
      <w:lvlText w:val="•"/>
      <w:lvlJc w:val="left"/>
      <w:pPr>
        <w:ind w:left="5447" w:hanging="149"/>
      </w:pPr>
      <w:rPr>
        <w:rFonts w:hint="default"/>
      </w:rPr>
    </w:lvl>
    <w:lvl w:ilvl="7" w:tplc="556471FE">
      <w:start w:val="1"/>
      <w:numFmt w:val="bullet"/>
      <w:lvlText w:val="•"/>
      <w:lvlJc w:val="left"/>
      <w:pPr>
        <w:ind w:left="6312" w:hanging="149"/>
      </w:pPr>
      <w:rPr>
        <w:rFonts w:hint="default"/>
      </w:rPr>
    </w:lvl>
    <w:lvl w:ilvl="8" w:tplc="A7CE2114">
      <w:start w:val="1"/>
      <w:numFmt w:val="bullet"/>
      <w:lvlText w:val="•"/>
      <w:lvlJc w:val="left"/>
      <w:pPr>
        <w:ind w:left="7177" w:hanging="149"/>
      </w:pPr>
      <w:rPr>
        <w:rFonts w:hint="default"/>
      </w:rPr>
    </w:lvl>
  </w:abstractNum>
  <w:abstractNum w:abstractNumId="5" w15:restartNumberingAfterBreak="0">
    <w:nsid w:val="15B45E77"/>
    <w:multiLevelType w:val="hybridMultilevel"/>
    <w:tmpl w:val="0FE89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138BC"/>
    <w:multiLevelType w:val="hybridMultilevel"/>
    <w:tmpl w:val="5D02971C"/>
    <w:lvl w:ilvl="0" w:tplc="F662C4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E4023"/>
    <w:multiLevelType w:val="hybridMultilevel"/>
    <w:tmpl w:val="4B4AD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2061C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EC4CFB"/>
    <w:multiLevelType w:val="hybridMultilevel"/>
    <w:tmpl w:val="F7F4F44C"/>
    <w:lvl w:ilvl="0" w:tplc="509CFC9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B5CD0"/>
    <w:multiLevelType w:val="hybridMultilevel"/>
    <w:tmpl w:val="D6900CEA"/>
    <w:lvl w:ilvl="0" w:tplc="DC1CD6B4">
      <w:start w:val="1"/>
      <w:numFmt w:val="decimal"/>
      <w:lvlText w:val="%1."/>
      <w:lvlJc w:val="left"/>
      <w:pPr>
        <w:ind w:left="401" w:hanging="209"/>
      </w:pPr>
      <w:rPr>
        <w:rFonts w:ascii="Times New Roman" w:eastAsia="Times New Roman" w:hAnsi="Times New Roman" w:hint="default"/>
        <w:spacing w:val="0"/>
        <w:w w:val="99"/>
      </w:rPr>
    </w:lvl>
    <w:lvl w:ilvl="1" w:tplc="65B2D084">
      <w:start w:val="1"/>
      <w:numFmt w:val="bullet"/>
      <w:lvlText w:val="•"/>
      <w:lvlJc w:val="left"/>
      <w:pPr>
        <w:ind w:left="1250" w:hanging="209"/>
      </w:pPr>
      <w:rPr>
        <w:rFonts w:hint="default"/>
      </w:rPr>
    </w:lvl>
    <w:lvl w:ilvl="2" w:tplc="0776998E">
      <w:start w:val="1"/>
      <w:numFmt w:val="bullet"/>
      <w:lvlText w:val="•"/>
      <w:lvlJc w:val="left"/>
      <w:pPr>
        <w:ind w:left="2101" w:hanging="209"/>
      </w:pPr>
      <w:rPr>
        <w:rFonts w:hint="default"/>
      </w:rPr>
    </w:lvl>
    <w:lvl w:ilvl="3" w:tplc="791C8A34">
      <w:start w:val="1"/>
      <w:numFmt w:val="bullet"/>
      <w:lvlText w:val="•"/>
      <w:lvlJc w:val="left"/>
      <w:pPr>
        <w:ind w:left="2951" w:hanging="209"/>
      </w:pPr>
      <w:rPr>
        <w:rFonts w:hint="default"/>
      </w:rPr>
    </w:lvl>
    <w:lvl w:ilvl="4" w:tplc="7D662BAA">
      <w:start w:val="1"/>
      <w:numFmt w:val="bullet"/>
      <w:lvlText w:val="•"/>
      <w:lvlJc w:val="left"/>
      <w:pPr>
        <w:ind w:left="3802" w:hanging="209"/>
      </w:pPr>
      <w:rPr>
        <w:rFonts w:hint="default"/>
      </w:rPr>
    </w:lvl>
    <w:lvl w:ilvl="5" w:tplc="9BAED662">
      <w:start w:val="1"/>
      <w:numFmt w:val="bullet"/>
      <w:lvlText w:val="•"/>
      <w:lvlJc w:val="left"/>
      <w:pPr>
        <w:ind w:left="4653" w:hanging="209"/>
      </w:pPr>
      <w:rPr>
        <w:rFonts w:hint="default"/>
      </w:rPr>
    </w:lvl>
    <w:lvl w:ilvl="6" w:tplc="0D8AAC84">
      <w:start w:val="1"/>
      <w:numFmt w:val="bullet"/>
      <w:lvlText w:val="•"/>
      <w:lvlJc w:val="left"/>
      <w:pPr>
        <w:ind w:left="5503" w:hanging="209"/>
      </w:pPr>
      <w:rPr>
        <w:rFonts w:hint="default"/>
      </w:rPr>
    </w:lvl>
    <w:lvl w:ilvl="7" w:tplc="BA307610">
      <w:start w:val="1"/>
      <w:numFmt w:val="bullet"/>
      <w:lvlText w:val="•"/>
      <w:lvlJc w:val="left"/>
      <w:pPr>
        <w:ind w:left="6354" w:hanging="209"/>
      </w:pPr>
      <w:rPr>
        <w:rFonts w:hint="default"/>
      </w:rPr>
    </w:lvl>
    <w:lvl w:ilvl="8" w:tplc="D91EDCFC">
      <w:start w:val="1"/>
      <w:numFmt w:val="bullet"/>
      <w:lvlText w:val="•"/>
      <w:lvlJc w:val="left"/>
      <w:pPr>
        <w:ind w:left="7205" w:hanging="209"/>
      </w:pPr>
      <w:rPr>
        <w:rFonts w:hint="default"/>
      </w:rPr>
    </w:lvl>
  </w:abstractNum>
  <w:abstractNum w:abstractNumId="11" w15:restartNumberingAfterBreak="0">
    <w:nsid w:val="2A1635A7"/>
    <w:multiLevelType w:val="hybridMultilevel"/>
    <w:tmpl w:val="B776A0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20D23"/>
    <w:multiLevelType w:val="hybridMultilevel"/>
    <w:tmpl w:val="67C2EF3E"/>
    <w:lvl w:ilvl="0" w:tplc="6E1E12E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617FF4"/>
    <w:multiLevelType w:val="hybridMultilevel"/>
    <w:tmpl w:val="1B9A49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D23EA"/>
    <w:multiLevelType w:val="hybridMultilevel"/>
    <w:tmpl w:val="E77C15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0E3764"/>
    <w:multiLevelType w:val="hybridMultilevel"/>
    <w:tmpl w:val="85EAF5F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C1ADF"/>
    <w:multiLevelType w:val="hybridMultilevel"/>
    <w:tmpl w:val="04BE3ED0"/>
    <w:lvl w:ilvl="0" w:tplc="27AE975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660304"/>
    <w:multiLevelType w:val="hybridMultilevel"/>
    <w:tmpl w:val="F6F80E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11B0B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F02BA"/>
    <w:multiLevelType w:val="hybridMultilevel"/>
    <w:tmpl w:val="1B9A49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0328E4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6F279A"/>
    <w:multiLevelType w:val="hybridMultilevel"/>
    <w:tmpl w:val="947CD6CE"/>
    <w:lvl w:ilvl="0" w:tplc="87961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CA37A9"/>
    <w:multiLevelType w:val="hybridMultilevel"/>
    <w:tmpl w:val="4260B7E6"/>
    <w:lvl w:ilvl="0" w:tplc="1CA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E526E9"/>
    <w:multiLevelType w:val="hybridMultilevel"/>
    <w:tmpl w:val="ECF4E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37CDD"/>
    <w:multiLevelType w:val="hybridMultilevel"/>
    <w:tmpl w:val="115E828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FE6232"/>
    <w:multiLevelType w:val="hybridMultilevel"/>
    <w:tmpl w:val="EC8AF4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B4D10"/>
    <w:multiLevelType w:val="hybridMultilevel"/>
    <w:tmpl w:val="4146802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0"/>
  </w:num>
  <w:num w:numId="4">
    <w:abstractNumId w:val="3"/>
  </w:num>
  <w:num w:numId="5">
    <w:abstractNumId w:val="1"/>
  </w:num>
  <w:num w:numId="6">
    <w:abstractNumId w:val="13"/>
  </w:num>
  <w:num w:numId="7">
    <w:abstractNumId w:val="19"/>
  </w:num>
  <w:num w:numId="8">
    <w:abstractNumId w:val="25"/>
  </w:num>
  <w:num w:numId="9">
    <w:abstractNumId w:val="18"/>
  </w:num>
  <w:num w:numId="10">
    <w:abstractNumId w:val="0"/>
  </w:num>
  <w:num w:numId="11">
    <w:abstractNumId w:val="20"/>
  </w:num>
  <w:num w:numId="12">
    <w:abstractNumId w:val="23"/>
  </w:num>
  <w:num w:numId="13">
    <w:abstractNumId w:val="7"/>
  </w:num>
  <w:num w:numId="14">
    <w:abstractNumId w:val="2"/>
  </w:num>
  <w:num w:numId="15">
    <w:abstractNumId w:val="21"/>
  </w:num>
  <w:num w:numId="16">
    <w:abstractNumId w:val="8"/>
  </w:num>
  <w:num w:numId="17">
    <w:abstractNumId w:val="17"/>
  </w:num>
  <w:num w:numId="18">
    <w:abstractNumId w:val="14"/>
  </w:num>
  <w:num w:numId="19">
    <w:abstractNumId w:val="6"/>
  </w:num>
  <w:num w:numId="20">
    <w:abstractNumId w:val="24"/>
  </w:num>
  <w:num w:numId="21">
    <w:abstractNumId w:val="15"/>
  </w:num>
  <w:num w:numId="22">
    <w:abstractNumId w:val="26"/>
  </w:num>
  <w:num w:numId="23">
    <w:abstractNumId w:val="22"/>
  </w:num>
  <w:num w:numId="24">
    <w:abstractNumId w:val="9"/>
  </w:num>
  <w:num w:numId="25">
    <w:abstractNumId w:val="16"/>
  </w:num>
  <w:num w:numId="26">
    <w:abstractNumId w:val="5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I0szAxMTW0NDW1MDRQ0lEKTi0uzszPAykwrAUAQKUSCiwAAAA="/>
  </w:docVars>
  <w:rsids>
    <w:rsidRoot w:val="008E2902"/>
    <w:rsid w:val="00006638"/>
    <w:rsid w:val="000170FC"/>
    <w:rsid w:val="00023491"/>
    <w:rsid w:val="00024E74"/>
    <w:rsid w:val="00033094"/>
    <w:rsid w:val="00033E1E"/>
    <w:rsid w:val="0004706F"/>
    <w:rsid w:val="00070C9D"/>
    <w:rsid w:val="00077A8D"/>
    <w:rsid w:val="00085CF6"/>
    <w:rsid w:val="000B7614"/>
    <w:rsid w:val="000C0699"/>
    <w:rsid w:val="000C2060"/>
    <w:rsid w:val="00101062"/>
    <w:rsid w:val="00117B32"/>
    <w:rsid w:val="00121574"/>
    <w:rsid w:val="00121C36"/>
    <w:rsid w:val="001272D2"/>
    <w:rsid w:val="00144B37"/>
    <w:rsid w:val="001511C9"/>
    <w:rsid w:val="00161AFC"/>
    <w:rsid w:val="00163197"/>
    <w:rsid w:val="00171E1F"/>
    <w:rsid w:val="00172312"/>
    <w:rsid w:val="0019035A"/>
    <w:rsid w:val="0019146B"/>
    <w:rsid w:val="001C295D"/>
    <w:rsid w:val="001C39D5"/>
    <w:rsid w:val="001C39F2"/>
    <w:rsid w:val="001D162A"/>
    <w:rsid w:val="001D22A6"/>
    <w:rsid w:val="001D25E9"/>
    <w:rsid w:val="001D47E7"/>
    <w:rsid w:val="001D7C5E"/>
    <w:rsid w:val="001E0395"/>
    <w:rsid w:val="002021D5"/>
    <w:rsid w:val="00206174"/>
    <w:rsid w:val="00225E3A"/>
    <w:rsid w:val="00240A2F"/>
    <w:rsid w:val="0024667C"/>
    <w:rsid w:val="00247617"/>
    <w:rsid w:val="00250EA0"/>
    <w:rsid w:val="0025765A"/>
    <w:rsid w:val="00264DD1"/>
    <w:rsid w:val="00276E3B"/>
    <w:rsid w:val="00280268"/>
    <w:rsid w:val="00284415"/>
    <w:rsid w:val="002A55F1"/>
    <w:rsid w:val="002A577A"/>
    <w:rsid w:val="002B0207"/>
    <w:rsid w:val="002B7B02"/>
    <w:rsid w:val="002C0747"/>
    <w:rsid w:val="002C0AF1"/>
    <w:rsid w:val="002C2411"/>
    <w:rsid w:val="002C7BC9"/>
    <w:rsid w:val="002D1A95"/>
    <w:rsid w:val="002D466D"/>
    <w:rsid w:val="002F1170"/>
    <w:rsid w:val="002F264B"/>
    <w:rsid w:val="00303E4C"/>
    <w:rsid w:val="00304D70"/>
    <w:rsid w:val="00316A06"/>
    <w:rsid w:val="0032023C"/>
    <w:rsid w:val="00331E29"/>
    <w:rsid w:val="003379FE"/>
    <w:rsid w:val="0035773E"/>
    <w:rsid w:val="00362D56"/>
    <w:rsid w:val="00364416"/>
    <w:rsid w:val="003674A4"/>
    <w:rsid w:val="0037165B"/>
    <w:rsid w:val="00372CA6"/>
    <w:rsid w:val="003A5691"/>
    <w:rsid w:val="003B7C0B"/>
    <w:rsid w:val="003D38C7"/>
    <w:rsid w:val="003D451C"/>
    <w:rsid w:val="003D4E3C"/>
    <w:rsid w:val="003E1397"/>
    <w:rsid w:val="003E2131"/>
    <w:rsid w:val="003F108E"/>
    <w:rsid w:val="003F5DA6"/>
    <w:rsid w:val="004047A5"/>
    <w:rsid w:val="0041683C"/>
    <w:rsid w:val="004253F7"/>
    <w:rsid w:val="00431200"/>
    <w:rsid w:val="00436023"/>
    <w:rsid w:val="00442D7A"/>
    <w:rsid w:val="004510CA"/>
    <w:rsid w:val="00460C03"/>
    <w:rsid w:val="00460FDB"/>
    <w:rsid w:val="00473D70"/>
    <w:rsid w:val="004753F0"/>
    <w:rsid w:val="00476C3F"/>
    <w:rsid w:val="00481A84"/>
    <w:rsid w:val="00486F58"/>
    <w:rsid w:val="00495DD3"/>
    <w:rsid w:val="004A31E6"/>
    <w:rsid w:val="004A48D9"/>
    <w:rsid w:val="004B064B"/>
    <w:rsid w:val="004B5EDF"/>
    <w:rsid w:val="004C4BF3"/>
    <w:rsid w:val="004E1383"/>
    <w:rsid w:val="00500373"/>
    <w:rsid w:val="0050160B"/>
    <w:rsid w:val="00502DD6"/>
    <w:rsid w:val="00504AE6"/>
    <w:rsid w:val="00511E6F"/>
    <w:rsid w:val="005129C2"/>
    <w:rsid w:val="00513B5B"/>
    <w:rsid w:val="00531248"/>
    <w:rsid w:val="00545933"/>
    <w:rsid w:val="00571168"/>
    <w:rsid w:val="005800B2"/>
    <w:rsid w:val="0058616F"/>
    <w:rsid w:val="005B5A11"/>
    <w:rsid w:val="005B710C"/>
    <w:rsid w:val="005C55B8"/>
    <w:rsid w:val="005C5BED"/>
    <w:rsid w:val="005F3753"/>
    <w:rsid w:val="005F3BCD"/>
    <w:rsid w:val="00605B55"/>
    <w:rsid w:val="006070DF"/>
    <w:rsid w:val="00611EC1"/>
    <w:rsid w:val="006151E6"/>
    <w:rsid w:val="006151F4"/>
    <w:rsid w:val="00615819"/>
    <w:rsid w:val="006221F6"/>
    <w:rsid w:val="00636805"/>
    <w:rsid w:val="00644921"/>
    <w:rsid w:val="006468BC"/>
    <w:rsid w:val="00646EC3"/>
    <w:rsid w:val="0064756C"/>
    <w:rsid w:val="00647DC7"/>
    <w:rsid w:val="00663B69"/>
    <w:rsid w:val="00666372"/>
    <w:rsid w:val="0066683D"/>
    <w:rsid w:val="0067148A"/>
    <w:rsid w:val="006714D5"/>
    <w:rsid w:val="00672262"/>
    <w:rsid w:val="00675786"/>
    <w:rsid w:val="00691762"/>
    <w:rsid w:val="0069765E"/>
    <w:rsid w:val="006B07C9"/>
    <w:rsid w:val="006B211E"/>
    <w:rsid w:val="006B6052"/>
    <w:rsid w:val="006C6530"/>
    <w:rsid w:val="006C6A2E"/>
    <w:rsid w:val="006E70CE"/>
    <w:rsid w:val="007101D0"/>
    <w:rsid w:val="00723E69"/>
    <w:rsid w:val="0073442A"/>
    <w:rsid w:val="00734D63"/>
    <w:rsid w:val="00764DE0"/>
    <w:rsid w:val="007730F4"/>
    <w:rsid w:val="0077447B"/>
    <w:rsid w:val="0077583A"/>
    <w:rsid w:val="00777C14"/>
    <w:rsid w:val="00782485"/>
    <w:rsid w:val="00782C1C"/>
    <w:rsid w:val="00783C0B"/>
    <w:rsid w:val="0079445E"/>
    <w:rsid w:val="007A0FB1"/>
    <w:rsid w:val="007B4970"/>
    <w:rsid w:val="007B4F72"/>
    <w:rsid w:val="007C692D"/>
    <w:rsid w:val="007D3969"/>
    <w:rsid w:val="007D6D84"/>
    <w:rsid w:val="007E6AE2"/>
    <w:rsid w:val="00800188"/>
    <w:rsid w:val="00803711"/>
    <w:rsid w:val="00811A3E"/>
    <w:rsid w:val="0082263F"/>
    <w:rsid w:val="00823DDB"/>
    <w:rsid w:val="00823DE0"/>
    <w:rsid w:val="008305AB"/>
    <w:rsid w:val="00850C2A"/>
    <w:rsid w:val="008645B5"/>
    <w:rsid w:val="00866333"/>
    <w:rsid w:val="00871330"/>
    <w:rsid w:val="0087233C"/>
    <w:rsid w:val="00884FA4"/>
    <w:rsid w:val="008A24E9"/>
    <w:rsid w:val="008B0952"/>
    <w:rsid w:val="008C02EE"/>
    <w:rsid w:val="008C106F"/>
    <w:rsid w:val="008C1634"/>
    <w:rsid w:val="008D16DB"/>
    <w:rsid w:val="008D2A3C"/>
    <w:rsid w:val="008E2902"/>
    <w:rsid w:val="008E59CE"/>
    <w:rsid w:val="00912AC3"/>
    <w:rsid w:val="00925686"/>
    <w:rsid w:val="00927E4A"/>
    <w:rsid w:val="00934B49"/>
    <w:rsid w:val="009534E1"/>
    <w:rsid w:val="00966864"/>
    <w:rsid w:val="00987EE5"/>
    <w:rsid w:val="00993B38"/>
    <w:rsid w:val="009C2602"/>
    <w:rsid w:val="009D046E"/>
    <w:rsid w:val="009D77F2"/>
    <w:rsid w:val="009E5CB7"/>
    <w:rsid w:val="00A1150E"/>
    <w:rsid w:val="00A137DB"/>
    <w:rsid w:val="00A209F0"/>
    <w:rsid w:val="00A25023"/>
    <w:rsid w:val="00A33921"/>
    <w:rsid w:val="00A42E61"/>
    <w:rsid w:val="00A4561A"/>
    <w:rsid w:val="00A6274D"/>
    <w:rsid w:val="00A766EE"/>
    <w:rsid w:val="00A8307B"/>
    <w:rsid w:val="00A94FEC"/>
    <w:rsid w:val="00AA056F"/>
    <w:rsid w:val="00AA5BDD"/>
    <w:rsid w:val="00AB7C19"/>
    <w:rsid w:val="00AC24F5"/>
    <w:rsid w:val="00AC62E4"/>
    <w:rsid w:val="00AE253E"/>
    <w:rsid w:val="00AF11F4"/>
    <w:rsid w:val="00AF43D5"/>
    <w:rsid w:val="00AF4576"/>
    <w:rsid w:val="00AF6A71"/>
    <w:rsid w:val="00B13DD3"/>
    <w:rsid w:val="00B1447C"/>
    <w:rsid w:val="00B202C0"/>
    <w:rsid w:val="00B20A9C"/>
    <w:rsid w:val="00B31BD9"/>
    <w:rsid w:val="00B32499"/>
    <w:rsid w:val="00B34727"/>
    <w:rsid w:val="00B40D3E"/>
    <w:rsid w:val="00B4379C"/>
    <w:rsid w:val="00B51710"/>
    <w:rsid w:val="00B65B87"/>
    <w:rsid w:val="00B67E17"/>
    <w:rsid w:val="00B71B19"/>
    <w:rsid w:val="00B7452A"/>
    <w:rsid w:val="00B8051C"/>
    <w:rsid w:val="00B839FC"/>
    <w:rsid w:val="00B945EE"/>
    <w:rsid w:val="00B94727"/>
    <w:rsid w:val="00B95DA5"/>
    <w:rsid w:val="00B95EFD"/>
    <w:rsid w:val="00BB2B42"/>
    <w:rsid w:val="00BD1A7E"/>
    <w:rsid w:val="00BD1FBE"/>
    <w:rsid w:val="00BE2800"/>
    <w:rsid w:val="00BE2CAE"/>
    <w:rsid w:val="00BF0842"/>
    <w:rsid w:val="00BF7C93"/>
    <w:rsid w:val="00C008D1"/>
    <w:rsid w:val="00C11783"/>
    <w:rsid w:val="00C25795"/>
    <w:rsid w:val="00C34285"/>
    <w:rsid w:val="00C4100E"/>
    <w:rsid w:val="00C41908"/>
    <w:rsid w:val="00C426BB"/>
    <w:rsid w:val="00C44A6E"/>
    <w:rsid w:val="00C44C48"/>
    <w:rsid w:val="00C52AE1"/>
    <w:rsid w:val="00C57DCB"/>
    <w:rsid w:val="00C673DF"/>
    <w:rsid w:val="00C80E05"/>
    <w:rsid w:val="00C8791E"/>
    <w:rsid w:val="00C87CA8"/>
    <w:rsid w:val="00C924AA"/>
    <w:rsid w:val="00CA4435"/>
    <w:rsid w:val="00CC2F07"/>
    <w:rsid w:val="00CC4F18"/>
    <w:rsid w:val="00CC5A55"/>
    <w:rsid w:val="00CD6531"/>
    <w:rsid w:val="00CE4A7E"/>
    <w:rsid w:val="00CF7594"/>
    <w:rsid w:val="00D2183A"/>
    <w:rsid w:val="00D21BE1"/>
    <w:rsid w:val="00D328A5"/>
    <w:rsid w:val="00D47F19"/>
    <w:rsid w:val="00D504C2"/>
    <w:rsid w:val="00D53F45"/>
    <w:rsid w:val="00D60227"/>
    <w:rsid w:val="00D734E6"/>
    <w:rsid w:val="00D754C2"/>
    <w:rsid w:val="00D758F1"/>
    <w:rsid w:val="00D7673B"/>
    <w:rsid w:val="00D950F5"/>
    <w:rsid w:val="00DB05B5"/>
    <w:rsid w:val="00DB2561"/>
    <w:rsid w:val="00DC0B08"/>
    <w:rsid w:val="00DC3D18"/>
    <w:rsid w:val="00DC6291"/>
    <w:rsid w:val="00DD0E6C"/>
    <w:rsid w:val="00DD670B"/>
    <w:rsid w:val="00DD6EE7"/>
    <w:rsid w:val="00DE09CA"/>
    <w:rsid w:val="00DE1C15"/>
    <w:rsid w:val="00DE4FC8"/>
    <w:rsid w:val="00DF14D3"/>
    <w:rsid w:val="00DF21B6"/>
    <w:rsid w:val="00E1024E"/>
    <w:rsid w:val="00E1482A"/>
    <w:rsid w:val="00E33D43"/>
    <w:rsid w:val="00E47B14"/>
    <w:rsid w:val="00E5296B"/>
    <w:rsid w:val="00E6029D"/>
    <w:rsid w:val="00E6595C"/>
    <w:rsid w:val="00E729FF"/>
    <w:rsid w:val="00E86655"/>
    <w:rsid w:val="00EA0BA4"/>
    <w:rsid w:val="00EA1CE0"/>
    <w:rsid w:val="00EA30FF"/>
    <w:rsid w:val="00ED7F9C"/>
    <w:rsid w:val="00EE1A53"/>
    <w:rsid w:val="00EE2B84"/>
    <w:rsid w:val="00EE588C"/>
    <w:rsid w:val="00EF64D0"/>
    <w:rsid w:val="00F04AF8"/>
    <w:rsid w:val="00F053B4"/>
    <w:rsid w:val="00F16C48"/>
    <w:rsid w:val="00F20850"/>
    <w:rsid w:val="00F26FF8"/>
    <w:rsid w:val="00F33A06"/>
    <w:rsid w:val="00F408E1"/>
    <w:rsid w:val="00F41BED"/>
    <w:rsid w:val="00F42A8F"/>
    <w:rsid w:val="00F43955"/>
    <w:rsid w:val="00F471AE"/>
    <w:rsid w:val="00F567ED"/>
    <w:rsid w:val="00F573CD"/>
    <w:rsid w:val="00F57FD4"/>
    <w:rsid w:val="00F6016D"/>
    <w:rsid w:val="00F64E50"/>
    <w:rsid w:val="00F74551"/>
    <w:rsid w:val="00F85FA0"/>
    <w:rsid w:val="00F96024"/>
    <w:rsid w:val="00FA23B5"/>
    <w:rsid w:val="00FA4E30"/>
    <w:rsid w:val="00FB0C62"/>
    <w:rsid w:val="00FB4026"/>
    <w:rsid w:val="00FC36AC"/>
    <w:rsid w:val="00FC5DC9"/>
    <w:rsid w:val="00FD31C6"/>
    <w:rsid w:val="00FD4531"/>
    <w:rsid w:val="00FE4309"/>
    <w:rsid w:val="00FF01E1"/>
    <w:rsid w:val="00FF68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04A4952-1AF5-4B46-B8AE-71D4B8144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933"/>
  </w:style>
  <w:style w:type="paragraph" w:styleId="Heading1">
    <w:name w:val="heading 1"/>
    <w:basedOn w:val="Normal"/>
    <w:next w:val="Normal"/>
    <w:link w:val="Heading1Char"/>
    <w:uiPriority w:val="9"/>
    <w:qFormat/>
    <w:rsid w:val="00C419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070C9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7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8B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482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7730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0F4"/>
  </w:style>
  <w:style w:type="paragraph" w:styleId="Footer">
    <w:name w:val="footer"/>
    <w:basedOn w:val="Normal"/>
    <w:link w:val="FooterChar"/>
    <w:uiPriority w:val="99"/>
    <w:unhideWhenUsed/>
    <w:rsid w:val="007730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0F4"/>
  </w:style>
  <w:style w:type="character" w:customStyle="1" w:styleId="Heading4Char">
    <w:name w:val="Heading 4 Char"/>
    <w:basedOn w:val="DefaultParagraphFont"/>
    <w:link w:val="Heading4"/>
    <w:uiPriority w:val="9"/>
    <w:rsid w:val="00070C9D"/>
    <w:rPr>
      <w:rFonts w:ascii="Times New Roman" w:eastAsia="Times New Roman" w:hAnsi="Times New Roman" w:cs="Times New Roman"/>
      <w:b/>
      <w:bCs/>
      <w:sz w:val="23"/>
      <w:szCs w:val="23"/>
    </w:rPr>
  </w:style>
  <w:style w:type="paragraph" w:styleId="NormalWeb">
    <w:name w:val="Normal (Web)"/>
    <w:basedOn w:val="Normal"/>
    <w:uiPriority w:val="99"/>
    <w:unhideWhenUsed/>
    <w:rsid w:val="00070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 w:bidi="th-TH"/>
    </w:rPr>
  </w:style>
  <w:style w:type="character" w:customStyle="1" w:styleId="Heading1Char">
    <w:name w:val="Heading 1 Char"/>
    <w:basedOn w:val="DefaultParagraphFont"/>
    <w:link w:val="Heading1"/>
    <w:uiPriority w:val="9"/>
    <w:rsid w:val="00C4190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C41908"/>
    <w:pPr>
      <w:widowControl w:val="0"/>
      <w:spacing w:after="0" w:line="240" w:lineRule="auto"/>
      <w:ind w:left="259" w:hanging="283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41908"/>
    <w:rPr>
      <w:rFonts w:ascii="Times New Roman" w:eastAsia="Times New Roman" w:hAnsi="Times New Roman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66683D"/>
    <w:pPr>
      <w:widowControl w:val="0"/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823D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8AD5FC-DD37-4AB8-B7FE-8C1A941D7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01</dc:creator>
  <cp:lastModifiedBy>Microsoft account</cp:lastModifiedBy>
  <cp:revision>8</cp:revision>
  <cp:lastPrinted>2020-10-02T05:12:00Z</cp:lastPrinted>
  <dcterms:created xsi:type="dcterms:W3CDTF">2021-07-06T07:07:00Z</dcterms:created>
  <dcterms:modified xsi:type="dcterms:W3CDTF">2022-11-15T07:06:00Z</dcterms:modified>
</cp:coreProperties>
</file>